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a Mat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78 N Ozark Ave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becamatt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0338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e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